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002DC" w14:textId="77777777" w:rsidR="00183121" w:rsidRDefault="00183121">
      <w:r>
        <w:rPr>
          <w:noProof/>
        </w:rPr>
        <w:drawing>
          <wp:inline distT="0" distB="0" distL="0" distR="0" wp14:anchorId="20E11067" wp14:editId="753F1595">
            <wp:extent cx="5943600" cy="742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C Large Logo - BANNER.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742950"/>
                    </a:xfrm>
                    <a:prstGeom prst="rect">
                      <a:avLst/>
                    </a:prstGeom>
                  </pic:spPr>
                </pic:pic>
              </a:graphicData>
            </a:graphic>
          </wp:inline>
        </w:drawing>
      </w:r>
    </w:p>
    <w:p w14:paraId="628A8491" w14:textId="77777777" w:rsidR="00602A1E" w:rsidRDefault="00602A1E">
      <w:pPr>
        <w:rPr>
          <w:b/>
        </w:rPr>
      </w:pPr>
    </w:p>
    <w:p w14:paraId="770C95ED" w14:textId="38BF4CE0" w:rsidR="00183121" w:rsidRPr="00602A1E" w:rsidRDefault="00183121">
      <w:r w:rsidRPr="00602A1E">
        <w:rPr>
          <w:b/>
        </w:rPr>
        <w:t>Position Title:</w:t>
      </w:r>
      <w:r w:rsidRPr="00602A1E">
        <w:t xml:space="preserve"> </w:t>
      </w:r>
      <w:r w:rsidR="00264E2B">
        <w:t>Associate</w:t>
      </w:r>
      <w:r w:rsidR="00A22A64">
        <w:t xml:space="preserve"> </w:t>
      </w:r>
      <w:r w:rsidR="00492506">
        <w:t>Planner</w:t>
      </w:r>
      <w:r w:rsidRPr="00602A1E">
        <w:t xml:space="preserve"> </w:t>
      </w:r>
    </w:p>
    <w:p w14:paraId="38E08A7A" w14:textId="1FE47F60" w:rsidR="00183121" w:rsidRPr="00602A1E" w:rsidRDefault="00183121">
      <w:r w:rsidRPr="00602A1E">
        <w:rPr>
          <w:b/>
        </w:rPr>
        <w:t>Status:</w:t>
      </w:r>
      <w:r w:rsidRPr="00602A1E">
        <w:t xml:space="preserve"> Salary, Non-Exempt, Full-time (40 hours per week)</w:t>
      </w:r>
      <w:r w:rsidR="00625570">
        <w:t xml:space="preserve"> – office and/or remote work </w:t>
      </w:r>
    </w:p>
    <w:p w14:paraId="192D3B05" w14:textId="77777777" w:rsidR="00431AF2" w:rsidRPr="00602A1E" w:rsidRDefault="00183121">
      <w:r w:rsidRPr="00602A1E">
        <w:rPr>
          <w:b/>
        </w:rPr>
        <w:t>Location:</w:t>
      </w:r>
      <w:r w:rsidR="00431AF2" w:rsidRPr="00602A1E">
        <w:t xml:space="preserve"> Lebanon, New Hampshire</w:t>
      </w:r>
    </w:p>
    <w:p w14:paraId="773DFA57" w14:textId="4F0CB934" w:rsidR="00183121" w:rsidRDefault="00183121">
      <w:r w:rsidRPr="00602A1E">
        <w:rPr>
          <w:b/>
        </w:rPr>
        <w:t>Salary Range:</w:t>
      </w:r>
      <w:r w:rsidRPr="00602A1E">
        <w:t xml:space="preserve"> $</w:t>
      </w:r>
      <w:r w:rsidR="003F4C2D">
        <w:t>5</w:t>
      </w:r>
      <w:r w:rsidR="00B5362E">
        <w:t>1</w:t>
      </w:r>
      <w:r w:rsidR="003F4C2D">
        <w:t>,000 - $5</w:t>
      </w:r>
      <w:r w:rsidR="00B5362E">
        <w:t>4</w:t>
      </w:r>
      <w:r w:rsidR="003F4C2D">
        <w:t>,000</w:t>
      </w:r>
      <w:r w:rsidRPr="00602A1E">
        <w:t xml:space="preserve"> annual</w:t>
      </w:r>
      <w:r w:rsidR="00CC6006">
        <w:t>ly</w:t>
      </w:r>
      <w:r w:rsidRPr="00602A1E">
        <w:t xml:space="preserve"> </w:t>
      </w:r>
      <w:r w:rsidR="00625570">
        <w:t>based on skill</w:t>
      </w:r>
      <w:r w:rsidR="00911AEB">
        <w:t>s and experience.</w:t>
      </w:r>
    </w:p>
    <w:p w14:paraId="0ACB4AF5" w14:textId="16957F49" w:rsidR="00C153A2" w:rsidRDefault="00264E2B">
      <w:r w:rsidRPr="00E36CD4">
        <w:rPr>
          <w:b/>
          <w:bCs/>
        </w:rPr>
        <w:t>Benefits:</w:t>
      </w:r>
      <w:r>
        <w:t xml:space="preserve"> </w:t>
      </w:r>
      <w:r w:rsidR="00911AEB">
        <w:t>Benefits include paid time off/sick time</w:t>
      </w:r>
      <w:r w:rsidR="00C153A2">
        <w:t xml:space="preserve"> (accrued 3.3846 hrs/week)</w:t>
      </w:r>
      <w:r>
        <w:t xml:space="preserve">, </w:t>
      </w:r>
      <w:r w:rsidR="00911AEB">
        <w:t>p</w:t>
      </w:r>
      <w:r>
        <w:t xml:space="preserve">aid </w:t>
      </w:r>
      <w:r w:rsidR="00911AEB">
        <w:t>h</w:t>
      </w:r>
      <w:r>
        <w:t xml:space="preserve">olidays, </w:t>
      </w:r>
      <w:r w:rsidR="00911AEB">
        <w:t>f</w:t>
      </w:r>
      <w:r>
        <w:t xml:space="preserve">lexible </w:t>
      </w:r>
      <w:r w:rsidR="00911AEB">
        <w:t>w</w:t>
      </w:r>
      <w:r>
        <w:t xml:space="preserve">ork </w:t>
      </w:r>
      <w:r w:rsidR="00911AEB">
        <w:t>schedule, health care plan at no cost to employee, vision and dental plan, long and short-term disability, life insurance, parental leave, and up to 6% retirement match after one year</w:t>
      </w:r>
    </w:p>
    <w:p w14:paraId="1FB9DF68" w14:textId="5F8BA1CE" w:rsidR="00183121" w:rsidRPr="00602A1E" w:rsidRDefault="00183121">
      <w:r w:rsidRPr="00602A1E">
        <w:rPr>
          <w:b/>
        </w:rPr>
        <w:t>Posting Date:</w:t>
      </w:r>
      <w:r w:rsidR="00A22A64">
        <w:t xml:space="preserve"> </w:t>
      </w:r>
      <w:r w:rsidR="005F2454">
        <w:t>May 8, 2023</w:t>
      </w:r>
      <w:r w:rsidRPr="00602A1E">
        <w:t xml:space="preserve"> </w:t>
      </w:r>
    </w:p>
    <w:p w14:paraId="38BC5FBD" w14:textId="45EBC11A" w:rsidR="00183121" w:rsidRPr="00602A1E" w:rsidRDefault="00183121">
      <w:r w:rsidRPr="00602A1E">
        <w:rPr>
          <w:b/>
        </w:rPr>
        <w:t>Start Date:</w:t>
      </w:r>
      <w:r w:rsidRPr="00602A1E">
        <w:t xml:space="preserve"> </w:t>
      </w:r>
      <w:r w:rsidR="005F2454">
        <w:t>June/July</w:t>
      </w:r>
    </w:p>
    <w:p w14:paraId="2DB1B006" w14:textId="77777777" w:rsidR="00183121" w:rsidRPr="00602A1E" w:rsidRDefault="00183121">
      <w:r w:rsidRPr="00602A1E">
        <w:rPr>
          <w:b/>
        </w:rPr>
        <w:t>To Apply:</w:t>
      </w:r>
      <w:r w:rsidRPr="00602A1E">
        <w:t xml:space="preserve"> Submit a cover letter and resume to </w:t>
      </w:r>
      <w:hyperlink r:id="rId7" w:history="1">
        <w:r w:rsidR="002460A0" w:rsidRPr="00602A1E">
          <w:rPr>
            <w:rStyle w:val="Hyperlink"/>
            <w:u w:val="none"/>
          </w:rPr>
          <w:t>info@uvlsrpc.org</w:t>
        </w:r>
      </w:hyperlink>
      <w:r w:rsidR="002460A0" w:rsidRPr="00602A1E">
        <w:t xml:space="preserve"> </w:t>
      </w:r>
    </w:p>
    <w:p w14:paraId="14BAB245" w14:textId="77777777" w:rsidR="00183121" w:rsidRPr="00602A1E" w:rsidRDefault="00183121">
      <w:r w:rsidRPr="00602A1E">
        <w:rPr>
          <w:b/>
        </w:rPr>
        <w:t>Application Deadline:</w:t>
      </w:r>
      <w:r w:rsidRPr="00602A1E">
        <w:t xml:space="preserve"> </w:t>
      </w:r>
      <w:r>
        <w:t xml:space="preserve">Applications will be accepted until the position is filled. UVLSRPC will be reviewing </w:t>
      </w:r>
      <w:r w:rsidRPr="00602A1E">
        <w:t xml:space="preserve">applications </w:t>
      </w:r>
      <w:r w:rsidR="00CA0BBF">
        <w:t>as they arrive.</w:t>
      </w:r>
    </w:p>
    <w:p w14:paraId="5955BD9B" w14:textId="77777777" w:rsidR="00183121" w:rsidRPr="00602A1E" w:rsidRDefault="00FF01E5">
      <w:pPr>
        <w:rPr>
          <w:b/>
          <w:color w:val="4F81BD" w:themeColor="accent1"/>
          <w:sz w:val="24"/>
        </w:rPr>
      </w:pPr>
      <w:r w:rsidRPr="00602A1E">
        <w:rPr>
          <w:b/>
          <w:color w:val="4F81BD" w:themeColor="accent1"/>
          <w:sz w:val="24"/>
        </w:rPr>
        <w:t>Position Description</w:t>
      </w:r>
    </w:p>
    <w:p w14:paraId="4957DA85" w14:textId="1504E5FE" w:rsidR="00FF01E5" w:rsidRPr="00602A1E" w:rsidRDefault="00FF01E5">
      <w:r w:rsidRPr="00602A1E">
        <w:t xml:space="preserve">The </w:t>
      </w:r>
      <w:r w:rsidR="00C153A2">
        <w:t>Associate Planner</w:t>
      </w:r>
      <w:r w:rsidRPr="00602A1E">
        <w:t xml:space="preserve"> position at UVLSRPC is </w:t>
      </w:r>
      <w:r w:rsidR="00492506">
        <w:t>an essential part of our Team</w:t>
      </w:r>
      <w:r w:rsidRPr="00602A1E">
        <w:t>. The position offers opportunities to work in all sectors of regional and municipal planning in collaboration with other staff</w:t>
      </w:r>
      <w:r w:rsidR="00C153A2">
        <w:t xml:space="preserve">, </w:t>
      </w:r>
      <w:r w:rsidRPr="00602A1E">
        <w:t>community partners</w:t>
      </w:r>
      <w:r w:rsidR="00C153A2">
        <w:t>,</w:t>
      </w:r>
      <w:r w:rsidRPr="00602A1E">
        <w:t xml:space="preserve"> a</w:t>
      </w:r>
      <w:r w:rsidR="00602A1E" w:rsidRPr="00602A1E">
        <w:t>nd</w:t>
      </w:r>
      <w:r w:rsidRPr="00602A1E">
        <w:t xml:space="preserve"> independently</w:t>
      </w:r>
      <w:r w:rsidR="00C153A2">
        <w:t>.</w:t>
      </w:r>
    </w:p>
    <w:p w14:paraId="4A66F9C8" w14:textId="77777777" w:rsidR="00FF01E5" w:rsidRPr="00602A1E" w:rsidRDefault="00FF01E5">
      <w:pPr>
        <w:rPr>
          <w:b/>
          <w:color w:val="4F81BD" w:themeColor="accent1"/>
          <w:sz w:val="24"/>
        </w:rPr>
      </w:pPr>
      <w:r w:rsidRPr="00602A1E">
        <w:rPr>
          <w:b/>
          <w:color w:val="4F81BD" w:themeColor="accent1"/>
          <w:sz w:val="24"/>
        </w:rPr>
        <w:t>What are we looking for?</w:t>
      </w:r>
    </w:p>
    <w:p w14:paraId="04077D36" w14:textId="063A0E1A" w:rsidR="00C153A2" w:rsidRDefault="00C153A2" w:rsidP="00C153A2">
      <w:r w:rsidRPr="00602A1E">
        <w:t>UVLSRPC is looking for an energized individual that is willing to learn and support multiple projects at once. We are looking for an individual ready to learn and support a variety of different planning sectors</w:t>
      </w:r>
      <w:r>
        <w:t xml:space="preserve"> such as transportation, housing, economic development, land-use, hazard mitigation, and community development.</w:t>
      </w:r>
      <w:r w:rsidRPr="00602A1E">
        <w:t xml:space="preserve"> This individual will be expected to work with other staff and independently on various tasks. There is potential in this position to lead projects and communities through various stages of planning and community engagement.</w:t>
      </w:r>
    </w:p>
    <w:p w14:paraId="0E4B7CC2" w14:textId="245EE793" w:rsidR="00A22A64" w:rsidRPr="00911AEB" w:rsidRDefault="00FF7FE2">
      <w:r>
        <w:t xml:space="preserve">Initial project work will include supporting the </w:t>
      </w:r>
      <w:r w:rsidR="00145CF2">
        <w:t>Long</w:t>
      </w:r>
      <w:r w:rsidR="00BA60AB">
        <w:t>-</w:t>
      </w:r>
      <w:r w:rsidR="00145CF2">
        <w:t>Range Transportation Plan</w:t>
      </w:r>
      <w:r w:rsidR="00C153A2">
        <w:t>, assisting with field work (stream crossing assessments, traffic counts, and bicycle counts), creating outreach materials, and assisting with municipal regulatory audits.</w:t>
      </w:r>
    </w:p>
    <w:p w14:paraId="3C19CD5E" w14:textId="6C9AEB8D" w:rsidR="00FF01E5" w:rsidRPr="00602A1E" w:rsidRDefault="00FF01E5">
      <w:pPr>
        <w:rPr>
          <w:b/>
          <w:color w:val="4F81BD" w:themeColor="accent1"/>
          <w:sz w:val="24"/>
        </w:rPr>
      </w:pPr>
      <w:r w:rsidRPr="00602A1E">
        <w:rPr>
          <w:b/>
          <w:color w:val="4F81BD" w:themeColor="accent1"/>
          <w:sz w:val="24"/>
        </w:rPr>
        <w:lastRenderedPageBreak/>
        <w:t>Preferred Experience</w:t>
      </w:r>
    </w:p>
    <w:p w14:paraId="44E86C82" w14:textId="3FF49A30" w:rsidR="00183121" w:rsidRPr="00E16C98" w:rsidRDefault="00FF01E5" w:rsidP="00E16C98">
      <w:r w:rsidRPr="00602A1E">
        <w:t>B</w:t>
      </w:r>
      <w:r w:rsidR="00E16C98">
        <w:t>achelor of Arts or Science in</w:t>
      </w:r>
      <w:r w:rsidR="00E16C98" w:rsidRPr="00E16C98">
        <w:t xml:space="preserve"> </w:t>
      </w:r>
      <w:r w:rsidR="00E16C98">
        <w:t>urban and regional planning, public policy, public administration, business administration, community development, economics, environmental science, environmental studies, historic preservation, transportation planning or related</w:t>
      </w:r>
      <w:r w:rsidR="002C0610">
        <w:t xml:space="preserve"> degree</w:t>
      </w:r>
      <w:r w:rsidR="00E16C98">
        <w:t xml:space="preserve"> </w:t>
      </w:r>
      <w:r w:rsidR="003633CE">
        <w:t>preferred</w:t>
      </w:r>
      <w:r w:rsidRPr="00602A1E">
        <w:t>.</w:t>
      </w:r>
      <w:r w:rsidR="003633CE">
        <w:t xml:space="preserve"> </w:t>
      </w:r>
      <w:r w:rsidR="00E16C98">
        <w:t>0 to 1 years of e</w:t>
      </w:r>
      <w:r w:rsidR="003633CE">
        <w:t>ducational, work, or volunteer experience in planning</w:t>
      </w:r>
      <w:r w:rsidR="00E16C98">
        <w:t xml:space="preserve"> or</w:t>
      </w:r>
      <w:r w:rsidR="003633CE">
        <w:t xml:space="preserve"> community developm</w:t>
      </w:r>
      <w:r w:rsidR="00145CF2">
        <w:t xml:space="preserve">ent. </w:t>
      </w:r>
      <w:r w:rsidRPr="00602A1E">
        <w:rPr>
          <w:b/>
        </w:rPr>
        <w:t>Entry</w:t>
      </w:r>
      <w:r w:rsidR="00602A1E" w:rsidRPr="00602A1E">
        <w:rPr>
          <w:b/>
        </w:rPr>
        <w:t>-</w:t>
      </w:r>
      <w:r w:rsidRPr="00602A1E">
        <w:rPr>
          <w:b/>
        </w:rPr>
        <w:t>level candidates will be considered.</w:t>
      </w:r>
      <w:r w:rsidR="00183121" w:rsidRPr="00602A1E">
        <w:rPr>
          <w:b/>
        </w:rPr>
        <w:t xml:space="preserve"> </w:t>
      </w:r>
      <w:r w:rsidR="00360033" w:rsidRPr="00602A1E">
        <w:rPr>
          <w:b/>
        </w:rPr>
        <w:t>UVLSRPC provides training and professional development opportunities for all employees.</w:t>
      </w:r>
    </w:p>
    <w:p w14:paraId="23979D81" w14:textId="77777777" w:rsidR="00E54836" w:rsidRPr="00602A1E" w:rsidRDefault="00E54836" w:rsidP="00E54836">
      <w:pPr>
        <w:rPr>
          <w:rFonts w:eastAsia="Times New Roman" w:cs="Times New Roman"/>
          <w:b/>
          <w:color w:val="4F81BD" w:themeColor="accent1"/>
          <w:sz w:val="24"/>
        </w:rPr>
      </w:pPr>
      <w:r w:rsidRPr="00602A1E">
        <w:rPr>
          <w:rFonts w:eastAsia="Times New Roman" w:cs="Times New Roman"/>
          <w:b/>
          <w:color w:val="4F81BD" w:themeColor="accent1"/>
          <w:sz w:val="24"/>
        </w:rPr>
        <w:t>Skills/Knowledge</w:t>
      </w:r>
    </w:p>
    <w:p w14:paraId="0A823562" w14:textId="098DD00B" w:rsidR="00E54836" w:rsidRPr="00602A1E" w:rsidRDefault="00E54836" w:rsidP="00E54836">
      <w:pPr>
        <w:numPr>
          <w:ilvl w:val="0"/>
          <w:numId w:val="1"/>
        </w:numPr>
        <w:contextualSpacing/>
        <w:rPr>
          <w:rFonts w:eastAsia="Times New Roman" w:cs="Times New Roman"/>
        </w:rPr>
      </w:pPr>
      <w:r w:rsidRPr="00602A1E">
        <w:rPr>
          <w:rFonts w:eastAsia="Times New Roman" w:cs="Times New Roman"/>
        </w:rPr>
        <w:t>Knowledge of planning principles and practices</w:t>
      </w:r>
      <w:r w:rsidR="00BA60AB">
        <w:rPr>
          <w:rFonts w:eastAsia="Times New Roman" w:cs="Times New Roman"/>
        </w:rPr>
        <w:t xml:space="preserve"> applications</w:t>
      </w:r>
    </w:p>
    <w:p w14:paraId="4046AA12" w14:textId="56ED6725" w:rsidR="00E54836" w:rsidRPr="00602A1E" w:rsidRDefault="00E54836" w:rsidP="00E54836">
      <w:pPr>
        <w:numPr>
          <w:ilvl w:val="0"/>
          <w:numId w:val="1"/>
        </w:numPr>
        <w:contextualSpacing/>
        <w:rPr>
          <w:rFonts w:eastAsia="Times New Roman" w:cs="Times New Roman"/>
        </w:rPr>
      </w:pPr>
      <w:r w:rsidRPr="00602A1E">
        <w:rPr>
          <w:rFonts w:eastAsia="Times New Roman" w:cs="Times New Roman"/>
        </w:rPr>
        <w:t xml:space="preserve">Knowledge of </w:t>
      </w:r>
      <w:r w:rsidR="00797AAD">
        <w:rPr>
          <w:rFonts w:eastAsia="Times New Roman" w:cs="Times New Roman"/>
        </w:rPr>
        <w:t xml:space="preserve">qualitative and quantitative </w:t>
      </w:r>
      <w:r w:rsidRPr="00602A1E">
        <w:rPr>
          <w:rFonts w:eastAsia="Times New Roman" w:cs="Times New Roman"/>
        </w:rPr>
        <w:t>research and data collection</w:t>
      </w:r>
      <w:r w:rsidR="00A22A64">
        <w:rPr>
          <w:rFonts w:eastAsia="Times New Roman" w:cs="Times New Roman"/>
        </w:rPr>
        <w:t xml:space="preserve"> </w:t>
      </w:r>
      <w:r w:rsidR="00BA60AB">
        <w:rPr>
          <w:rFonts w:eastAsia="Times New Roman" w:cs="Times New Roman"/>
        </w:rPr>
        <w:t>methods</w:t>
      </w:r>
      <w:r w:rsidRPr="00602A1E">
        <w:rPr>
          <w:rFonts w:eastAsia="Times New Roman" w:cs="Times New Roman"/>
        </w:rPr>
        <w:t xml:space="preserve"> and practices</w:t>
      </w:r>
    </w:p>
    <w:p w14:paraId="71F75A97" w14:textId="3A6081A0" w:rsidR="00360033" w:rsidRPr="00602A1E" w:rsidRDefault="00360033" w:rsidP="00E54836">
      <w:pPr>
        <w:numPr>
          <w:ilvl w:val="0"/>
          <w:numId w:val="1"/>
        </w:numPr>
        <w:contextualSpacing/>
        <w:rPr>
          <w:rFonts w:eastAsia="Times New Roman" w:cs="Times New Roman"/>
        </w:rPr>
      </w:pPr>
      <w:r w:rsidRPr="00602A1E">
        <w:rPr>
          <w:rFonts w:eastAsia="Times New Roman" w:cs="Times New Roman"/>
        </w:rPr>
        <w:t xml:space="preserve">Interest in </w:t>
      </w:r>
      <w:r w:rsidR="00E16C98">
        <w:rPr>
          <w:rFonts w:eastAsia="Times New Roman" w:cs="Times New Roman"/>
        </w:rPr>
        <w:t xml:space="preserve">regional </w:t>
      </w:r>
      <w:r w:rsidR="00145CF2">
        <w:rPr>
          <w:rFonts w:eastAsia="Times New Roman" w:cs="Times New Roman"/>
        </w:rPr>
        <w:t>planning and other topics</w:t>
      </w:r>
      <w:r w:rsidR="00507D85">
        <w:rPr>
          <w:rFonts w:eastAsia="Times New Roman" w:cs="Times New Roman"/>
        </w:rPr>
        <w:t xml:space="preserve"> (</w:t>
      </w:r>
      <w:r w:rsidR="00E16C98">
        <w:rPr>
          <w:rFonts w:eastAsia="Times New Roman" w:cs="Times New Roman"/>
        </w:rPr>
        <w:t xml:space="preserve">transportation, </w:t>
      </w:r>
      <w:r w:rsidR="00507D85">
        <w:rPr>
          <w:rFonts w:eastAsia="Times New Roman" w:cs="Times New Roman"/>
        </w:rPr>
        <w:t>land-use, economic development, housing, environment</w:t>
      </w:r>
      <w:r w:rsidR="00E16C98">
        <w:rPr>
          <w:rFonts w:eastAsia="Times New Roman" w:cs="Times New Roman"/>
        </w:rPr>
        <w:t>, hazard mitigation</w:t>
      </w:r>
      <w:r w:rsidR="00507D85">
        <w:rPr>
          <w:rFonts w:eastAsia="Times New Roman" w:cs="Times New Roman"/>
        </w:rPr>
        <w:t>)</w:t>
      </w:r>
    </w:p>
    <w:p w14:paraId="395B3BD5" w14:textId="3C09B9F4" w:rsidR="00E54836" w:rsidRPr="00602A1E" w:rsidRDefault="00E54836" w:rsidP="00E54836">
      <w:pPr>
        <w:numPr>
          <w:ilvl w:val="0"/>
          <w:numId w:val="1"/>
        </w:numPr>
        <w:contextualSpacing/>
        <w:rPr>
          <w:rFonts w:eastAsia="Times New Roman" w:cs="Times New Roman"/>
        </w:rPr>
      </w:pPr>
      <w:r w:rsidRPr="00602A1E">
        <w:rPr>
          <w:rFonts w:eastAsia="Times New Roman" w:cs="Times New Roman"/>
        </w:rPr>
        <w:t xml:space="preserve">Ability to </w:t>
      </w:r>
      <w:r w:rsidR="00507D85">
        <w:rPr>
          <w:rFonts w:eastAsia="Times New Roman" w:cs="Times New Roman"/>
        </w:rPr>
        <w:t xml:space="preserve">effectively communicate </w:t>
      </w:r>
      <w:r w:rsidRPr="00602A1E">
        <w:rPr>
          <w:rFonts w:eastAsia="Times New Roman" w:cs="Times New Roman"/>
        </w:rPr>
        <w:t>with elected officials, staff, volunteers</w:t>
      </w:r>
      <w:r w:rsidR="00602A1E" w:rsidRPr="00602A1E">
        <w:rPr>
          <w:rFonts w:eastAsia="Times New Roman" w:cs="Times New Roman"/>
        </w:rPr>
        <w:t>,</w:t>
      </w:r>
      <w:r w:rsidRPr="00602A1E">
        <w:rPr>
          <w:rFonts w:eastAsia="Times New Roman" w:cs="Times New Roman"/>
        </w:rPr>
        <w:t xml:space="preserve"> and the general public</w:t>
      </w:r>
    </w:p>
    <w:p w14:paraId="7C132049" w14:textId="59BF661D" w:rsidR="00E54836" w:rsidRPr="00602A1E" w:rsidRDefault="00E54836" w:rsidP="00E54836">
      <w:pPr>
        <w:numPr>
          <w:ilvl w:val="0"/>
          <w:numId w:val="1"/>
        </w:numPr>
        <w:contextualSpacing/>
        <w:rPr>
          <w:rFonts w:eastAsia="Times New Roman" w:cs="Times New Roman"/>
        </w:rPr>
      </w:pPr>
      <w:r w:rsidRPr="00602A1E">
        <w:rPr>
          <w:rFonts w:eastAsia="Times New Roman" w:cs="Times New Roman"/>
        </w:rPr>
        <w:t>Ability to prepare well-written reports for publication and presentation</w:t>
      </w:r>
    </w:p>
    <w:p w14:paraId="04CA7C6C" w14:textId="5BAB888F" w:rsidR="00E54836" w:rsidRPr="00602A1E" w:rsidRDefault="00E54836" w:rsidP="00E54836">
      <w:pPr>
        <w:numPr>
          <w:ilvl w:val="0"/>
          <w:numId w:val="1"/>
        </w:numPr>
        <w:contextualSpacing/>
        <w:rPr>
          <w:rFonts w:eastAsia="Times New Roman" w:cs="Times New Roman"/>
        </w:rPr>
      </w:pPr>
      <w:r w:rsidRPr="00602A1E">
        <w:rPr>
          <w:rFonts w:eastAsia="Times New Roman" w:cs="Times New Roman"/>
        </w:rPr>
        <w:t xml:space="preserve">Ability to work independently, </w:t>
      </w:r>
      <w:r w:rsidR="00797AAD">
        <w:rPr>
          <w:rFonts w:eastAsia="Times New Roman" w:cs="Times New Roman"/>
        </w:rPr>
        <w:t>within</w:t>
      </w:r>
      <w:r w:rsidRPr="00602A1E">
        <w:rPr>
          <w:rFonts w:eastAsia="Times New Roman" w:cs="Times New Roman"/>
        </w:rPr>
        <w:t xml:space="preserve"> teams, on multiple projects simultaneously, and meet deadlines</w:t>
      </w:r>
    </w:p>
    <w:p w14:paraId="6713DDED" w14:textId="2FBDA3C9" w:rsidR="00E54836" w:rsidRPr="00602A1E" w:rsidRDefault="00E54836" w:rsidP="00E54836">
      <w:pPr>
        <w:numPr>
          <w:ilvl w:val="0"/>
          <w:numId w:val="1"/>
        </w:numPr>
        <w:contextualSpacing/>
        <w:rPr>
          <w:rFonts w:eastAsia="Times New Roman" w:cs="Times New Roman"/>
        </w:rPr>
      </w:pPr>
      <w:r w:rsidRPr="00602A1E">
        <w:rPr>
          <w:rFonts w:eastAsia="Times New Roman" w:cs="Times New Roman"/>
        </w:rPr>
        <w:t>Ability to solve problems and build consensus</w:t>
      </w:r>
      <w:r w:rsidR="00E16C98">
        <w:rPr>
          <w:rFonts w:eastAsia="Times New Roman" w:cs="Times New Roman"/>
        </w:rPr>
        <w:t xml:space="preserve"> among different stakeholders</w:t>
      </w:r>
    </w:p>
    <w:p w14:paraId="0035AAC3" w14:textId="4F195AD8" w:rsidR="00E54836" w:rsidRDefault="00E54836" w:rsidP="00E54836">
      <w:pPr>
        <w:numPr>
          <w:ilvl w:val="0"/>
          <w:numId w:val="1"/>
        </w:numPr>
        <w:contextualSpacing/>
        <w:rPr>
          <w:rFonts w:eastAsia="Times New Roman" w:cs="Times New Roman"/>
        </w:rPr>
      </w:pPr>
      <w:r w:rsidRPr="00602A1E">
        <w:rPr>
          <w:rFonts w:eastAsia="Times New Roman" w:cs="Times New Roman"/>
        </w:rPr>
        <w:t>Knowledge of Microsoft Publisher, PowerPoint, Excel and related software tools for analysis and communication</w:t>
      </w:r>
    </w:p>
    <w:p w14:paraId="1ABEF9BF" w14:textId="349C4728" w:rsidR="00797AAD" w:rsidRDefault="00797AAD" w:rsidP="00E54836">
      <w:pPr>
        <w:numPr>
          <w:ilvl w:val="0"/>
          <w:numId w:val="1"/>
        </w:numPr>
        <w:contextualSpacing/>
        <w:rPr>
          <w:rFonts w:eastAsia="Times New Roman" w:cs="Times New Roman"/>
        </w:rPr>
      </w:pPr>
      <w:r>
        <w:rPr>
          <w:rFonts w:eastAsia="Times New Roman" w:cs="Times New Roman"/>
        </w:rPr>
        <w:t>Effective project management and organizational skills</w:t>
      </w:r>
    </w:p>
    <w:p w14:paraId="05CFFE8A" w14:textId="5EA2AE10" w:rsidR="006E2482" w:rsidRDefault="006E2482" w:rsidP="00E54836">
      <w:pPr>
        <w:numPr>
          <w:ilvl w:val="0"/>
          <w:numId w:val="1"/>
        </w:numPr>
        <w:contextualSpacing/>
        <w:rPr>
          <w:rFonts w:eastAsia="Times New Roman" w:cs="Times New Roman"/>
        </w:rPr>
      </w:pPr>
      <w:r>
        <w:rPr>
          <w:rFonts w:eastAsia="Times New Roman" w:cs="Times New Roman"/>
        </w:rPr>
        <w:t>Skills and knowledge in ArcGIS and mapping is a plus</w:t>
      </w:r>
    </w:p>
    <w:p w14:paraId="42A1DF82" w14:textId="0422335C" w:rsidR="00E16C98" w:rsidRPr="00602A1E" w:rsidRDefault="00E16C98" w:rsidP="00E54836">
      <w:pPr>
        <w:numPr>
          <w:ilvl w:val="0"/>
          <w:numId w:val="1"/>
        </w:numPr>
        <w:contextualSpacing/>
        <w:rPr>
          <w:rFonts w:eastAsia="Times New Roman" w:cs="Times New Roman"/>
        </w:rPr>
      </w:pPr>
      <w:r>
        <w:rPr>
          <w:rFonts w:eastAsia="Times New Roman" w:cs="Times New Roman"/>
        </w:rPr>
        <w:t>Ability to generate social media content and outreach materials</w:t>
      </w:r>
    </w:p>
    <w:p w14:paraId="25E4B044" w14:textId="77777777" w:rsidR="00E54836" w:rsidRPr="00602A1E" w:rsidRDefault="00E54836" w:rsidP="00E54836">
      <w:pPr>
        <w:ind w:left="720"/>
        <w:contextualSpacing/>
        <w:rPr>
          <w:rFonts w:eastAsia="Times New Roman" w:cs="Times New Roman"/>
          <w:color w:val="4F81BD" w:themeColor="accent1"/>
        </w:rPr>
      </w:pPr>
    </w:p>
    <w:p w14:paraId="514AE7BC" w14:textId="77777777" w:rsidR="00E54836" w:rsidRPr="00602A1E" w:rsidRDefault="00E54836" w:rsidP="00E54836">
      <w:pPr>
        <w:rPr>
          <w:rFonts w:eastAsia="Times New Roman" w:cs="Times New Roman"/>
          <w:b/>
          <w:color w:val="4F81BD" w:themeColor="accent1"/>
          <w:sz w:val="24"/>
        </w:rPr>
      </w:pPr>
      <w:r w:rsidRPr="00602A1E">
        <w:rPr>
          <w:rFonts w:eastAsia="Times New Roman" w:cs="Times New Roman"/>
          <w:b/>
          <w:color w:val="4F81BD" w:themeColor="accent1"/>
          <w:sz w:val="24"/>
        </w:rPr>
        <w:t>Responsibilities</w:t>
      </w:r>
    </w:p>
    <w:p w14:paraId="03388665" w14:textId="21FC8D08" w:rsidR="00BA60AB" w:rsidRDefault="00E54836" w:rsidP="00E54836">
      <w:pPr>
        <w:numPr>
          <w:ilvl w:val="0"/>
          <w:numId w:val="1"/>
        </w:numPr>
        <w:contextualSpacing/>
        <w:rPr>
          <w:rFonts w:eastAsia="Times New Roman" w:cs="Times New Roman"/>
        </w:rPr>
      </w:pPr>
      <w:r w:rsidRPr="00E54836">
        <w:rPr>
          <w:rFonts w:eastAsia="Times New Roman" w:cs="Times New Roman"/>
        </w:rPr>
        <w:t xml:space="preserve">Assist with </w:t>
      </w:r>
      <w:r w:rsidR="00797AAD">
        <w:rPr>
          <w:rFonts w:eastAsia="Times New Roman" w:cs="Times New Roman"/>
        </w:rPr>
        <w:t>all stages of planning development, including, but not limited to, data collection, analysis</w:t>
      </w:r>
      <w:r w:rsidR="00BA60AB">
        <w:rPr>
          <w:rFonts w:eastAsia="Times New Roman" w:cs="Times New Roman"/>
        </w:rPr>
        <w:t>, synthesis, visioning, and</w:t>
      </w:r>
      <w:r w:rsidR="00797AAD">
        <w:rPr>
          <w:rFonts w:eastAsia="Times New Roman" w:cs="Times New Roman"/>
        </w:rPr>
        <w:t xml:space="preserve"> </w:t>
      </w:r>
      <w:r w:rsidR="00BA60AB">
        <w:rPr>
          <w:rFonts w:eastAsia="Times New Roman" w:cs="Times New Roman"/>
        </w:rPr>
        <w:t xml:space="preserve">creating formal plans and studies </w:t>
      </w:r>
    </w:p>
    <w:p w14:paraId="41A90704" w14:textId="585345E1" w:rsidR="00E54836" w:rsidRPr="00E54836" w:rsidRDefault="00BA60AB" w:rsidP="00E54836">
      <w:pPr>
        <w:numPr>
          <w:ilvl w:val="0"/>
          <w:numId w:val="1"/>
        </w:numPr>
        <w:contextualSpacing/>
        <w:rPr>
          <w:rFonts w:eastAsia="Times New Roman" w:cs="Times New Roman"/>
        </w:rPr>
      </w:pPr>
      <w:r>
        <w:rPr>
          <w:rFonts w:eastAsia="Times New Roman" w:cs="Times New Roman"/>
        </w:rPr>
        <w:t xml:space="preserve">Assist with </w:t>
      </w:r>
      <w:r w:rsidR="00602A1E">
        <w:rPr>
          <w:rFonts w:eastAsia="Times New Roman" w:cs="Times New Roman"/>
        </w:rPr>
        <w:t>supporting</w:t>
      </w:r>
      <w:r w:rsidR="00E54836" w:rsidRPr="00E54836">
        <w:rPr>
          <w:rFonts w:eastAsia="Times New Roman" w:cs="Times New Roman"/>
        </w:rPr>
        <w:t xml:space="preserve"> new and updated municipal and regional plans and programs</w:t>
      </w:r>
    </w:p>
    <w:p w14:paraId="0C7EF7A1" w14:textId="489071EE" w:rsidR="00E54836" w:rsidRPr="00E54836" w:rsidRDefault="00E54836" w:rsidP="00E54836">
      <w:pPr>
        <w:numPr>
          <w:ilvl w:val="0"/>
          <w:numId w:val="1"/>
        </w:numPr>
        <w:contextualSpacing/>
        <w:rPr>
          <w:rFonts w:eastAsia="Times New Roman" w:cs="Times New Roman"/>
        </w:rPr>
      </w:pPr>
      <w:r w:rsidRPr="00E54836">
        <w:rPr>
          <w:rFonts w:eastAsia="Times New Roman" w:cs="Times New Roman"/>
        </w:rPr>
        <w:t>Assist with the collection of transportation-related data, including</w:t>
      </w:r>
      <w:r w:rsidR="005F2454">
        <w:rPr>
          <w:rFonts w:eastAsia="Times New Roman" w:cs="Times New Roman"/>
        </w:rPr>
        <w:t xml:space="preserve"> stream crossing assessments,</w:t>
      </w:r>
      <w:r w:rsidRPr="00E54836">
        <w:rPr>
          <w:rFonts w:eastAsia="Times New Roman" w:cs="Times New Roman"/>
        </w:rPr>
        <w:t xml:space="preserve"> traffic counts</w:t>
      </w:r>
      <w:r w:rsidR="005F2454">
        <w:rPr>
          <w:rFonts w:eastAsia="Times New Roman" w:cs="Times New Roman"/>
        </w:rPr>
        <w:t>,</w:t>
      </w:r>
      <w:r w:rsidRPr="00E54836">
        <w:rPr>
          <w:rFonts w:eastAsia="Times New Roman" w:cs="Times New Roman"/>
        </w:rPr>
        <w:t xml:space="preserve"> and turning movement counts</w:t>
      </w:r>
      <w:r w:rsidR="00557AC6">
        <w:rPr>
          <w:rFonts w:eastAsia="Times New Roman" w:cs="Times New Roman"/>
        </w:rPr>
        <w:t xml:space="preserve"> </w:t>
      </w:r>
      <w:r w:rsidRPr="00E54836">
        <w:rPr>
          <w:rFonts w:eastAsia="Times New Roman" w:cs="Times New Roman"/>
        </w:rPr>
        <w:t>(Traffic data collection may require work outside of regular business hours.)</w:t>
      </w:r>
    </w:p>
    <w:p w14:paraId="7DEE806D" w14:textId="372FE809" w:rsidR="00E54836" w:rsidRPr="00E54836" w:rsidRDefault="00E54836" w:rsidP="00E54836">
      <w:pPr>
        <w:numPr>
          <w:ilvl w:val="0"/>
          <w:numId w:val="1"/>
        </w:numPr>
        <w:contextualSpacing/>
        <w:rPr>
          <w:rFonts w:eastAsia="Times New Roman" w:cs="Times New Roman"/>
        </w:rPr>
      </w:pPr>
      <w:r w:rsidRPr="00E54836">
        <w:rPr>
          <w:rFonts w:eastAsia="Times New Roman" w:cs="Times New Roman"/>
        </w:rPr>
        <w:t xml:space="preserve">Assist in </w:t>
      </w:r>
      <w:r w:rsidR="00602A1E">
        <w:rPr>
          <w:rFonts w:eastAsia="Times New Roman" w:cs="Times New Roman"/>
        </w:rPr>
        <w:t>reviewing</w:t>
      </w:r>
      <w:r w:rsidRPr="00E54836">
        <w:rPr>
          <w:rFonts w:eastAsia="Times New Roman" w:cs="Times New Roman"/>
        </w:rPr>
        <w:t xml:space="preserve"> development proposals, permit applications, and site plans for conformance with local ordinances and regulations</w:t>
      </w:r>
    </w:p>
    <w:p w14:paraId="41C1C47E" w14:textId="43E5794F" w:rsidR="00E54836" w:rsidRPr="00E54836" w:rsidRDefault="00E54836" w:rsidP="00E54836">
      <w:pPr>
        <w:numPr>
          <w:ilvl w:val="0"/>
          <w:numId w:val="1"/>
        </w:numPr>
        <w:contextualSpacing/>
        <w:rPr>
          <w:rFonts w:eastAsia="Times New Roman" w:cs="Times New Roman"/>
        </w:rPr>
      </w:pPr>
      <w:r w:rsidRPr="00E54836">
        <w:rPr>
          <w:rFonts w:eastAsia="Times New Roman" w:cs="Times New Roman"/>
        </w:rPr>
        <w:t>Assist with the organization of plans, reports, and analyses to municipal boards, commissions, and the public</w:t>
      </w:r>
    </w:p>
    <w:p w14:paraId="681931C3" w14:textId="556BB5F2" w:rsidR="00E54836" w:rsidRDefault="00E54836" w:rsidP="00E54836">
      <w:pPr>
        <w:numPr>
          <w:ilvl w:val="0"/>
          <w:numId w:val="1"/>
        </w:numPr>
        <w:contextualSpacing/>
        <w:rPr>
          <w:rFonts w:eastAsia="Times New Roman" w:cs="Times New Roman"/>
        </w:rPr>
      </w:pPr>
      <w:r w:rsidRPr="00E54836">
        <w:rPr>
          <w:rFonts w:eastAsia="Times New Roman" w:cs="Times New Roman"/>
        </w:rPr>
        <w:t>Assist with the preparation of grant applications in a variety of fields to implement new projects and studies</w:t>
      </w:r>
    </w:p>
    <w:p w14:paraId="0EA178E5" w14:textId="202FF47C" w:rsidR="006E2482" w:rsidRPr="00E54836" w:rsidRDefault="006E2482" w:rsidP="00E54836">
      <w:pPr>
        <w:numPr>
          <w:ilvl w:val="0"/>
          <w:numId w:val="1"/>
        </w:numPr>
        <w:contextualSpacing/>
        <w:rPr>
          <w:rFonts w:eastAsia="Times New Roman" w:cs="Times New Roman"/>
        </w:rPr>
      </w:pPr>
      <w:r>
        <w:rPr>
          <w:rFonts w:eastAsia="Times New Roman" w:cs="Times New Roman"/>
        </w:rPr>
        <w:t>Provide technical assistance with project development</w:t>
      </w:r>
    </w:p>
    <w:p w14:paraId="2996FFD3" w14:textId="77777777" w:rsidR="00E54836" w:rsidRPr="00FF01E5" w:rsidRDefault="00E54836">
      <w:pPr>
        <w:rPr>
          <w:b/>
        </w:rPr>
      </w:pPr>
    </w:p>
    <w:sectPr w:rsidR="00E54836" w:rsidRPr="00FF01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164879"/>
    <w:multiLevelType w:val="hybridMultilevel"/>
    <w:tmpl w:val="D22ECD26"/>
    <w:lvl w:ilvl="0" w:tplc="4470E384">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3421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NTMxNDM1MTIzMTJX0lEKTi0uzszPAykwrAUAOrk0/CwAAAA="/>
  </w:docVars>
  <w:rsids>
    <w:rsidRoot w:val="00183121"/>
    <w:rsid w:val="000F3992"/>
    <w:rsid w:val="00145CF2"/>
    <w:rsid w:val="00183121"/>
    <w:rsid w:val="001D02BB"/>
    <w:rsid w:val="0022656F"/>
    <w:rsid w:val="002460A0"/>
    <w:rsid w:val="00264E2B"/>
    <w:rsid w:val="002C0610"/>
    <w:rsid w:val="00360033"/>
    <w:rsid w:val="003633CE"/>
    <w:rsid w:val="00380A01"/>
    <w:rsid w:val="003F4C2D"/>
    <w:rsid w:val="00431AF2"/>
    <w:rsid w:val="00492506"/>
    <w:rsid w:val="00507D85"/>
    <w:rsid w:val="00531197"/>
    <w:rsid w:val="00557AC6"/>
    <w:rsid w:val="005F2454"/>
    <w:rsid w:val="00602A1E"/>
    <w:rsid w:val="00612680"/>
    <w:rsid w:val="00625570"/>
    <w:rsid w:val="006E2482"/>
    <w:rsid w:val="00797AAD"/>
    <w:rsid w:val="008A191D"/>
    <w:rsid w:val="00911AEB"/>
    <w:rsid w:val="009C7731"/>
    <w:rsid w:val="00A22A64"/>
    <w:rsid w:val="00A80BDC"/>
    <w:rsid w:val="00B5362E"/>
    <w:rsid w:val="00B728F3"/>
    <w:rsid w:val="00BA60AB"/>
    <w:rsid w:val="00C153A2"/>
    <w:rsid w:val="00CA0BBF"/>
    <w:rsid w:val="00CC6006"/>
    <w:rsid w:val="00D30754"/>
    <w:rsid w:val="00D5490B"/>
    <w:rsid w:val="00DB1C89"/>
    <w:rsid w:val="00E16C98"/>
    <w:rsid w:val="00E36CD4"/>
    <w:rsid w:val="00E43B89"/>
    <w:rsid w:val="00E54836"/>
    <w:rsid w:val="00F16EB2"/>
    <w:rsid w:val="00F651B9"/>
    <w:rsid w:val="00FF01E5"/>
    <w:rsid w:val="00FF7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8D721"/>
  <w15:docId w15:val="{2D5C67AF-3BA5-4EFE-A85E-A92A64608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3121"/>
    <w:rPr>
      <w:color w:val="0000FF" w:themeColor="hyperlink"/>
      <w:u w:val="single"/>
    </w:rPr>
  </w:style>
  <w:style w:type="paragraph" w:styleId="BalloonText">
    <w:name w:val="Balloon Text"/>
    <w:basedOn w:val="Normal"/>
    <w:link w:val="BalloonTextChar"/>
    <w:uiPriority w:val="99"/>
    <w:semiHidden/>
    <w:unhideWhenUsed/>
    <w:rsid w:val="001831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3121"/>
    <w:rPr>
      <w:rFonts w:ascii="Tahoma" w:hAnsi="Tahoma" w:cs="Tahoma"/>
      <w:sz w:val="16"/>
      <w:szCs w:val="16"/>
    </w:rPr>
  </w:style>
  <w:style w:type="paragraph" w:styleId="ListParagraph">
    <w:name w:val="List Paragraph"/>
    <w:basedOn w:val="Normal"/>
    <w:uiPriority w:val="34"/>
    <w:qFormat/>
    <w:rsid w:val="00E54836"/>
    <w:pPr>
      <w:ind w:left="720"/>
      <w:contextualSpacing/>
    </w:pPr>
    <w:rPr>
      <w:rFonts w:eastAsia="Times New Roman" w:cs="Times New Roman"/>
    </w:rPr>
  </w:style>
  <w:style w:type="character" w:styleId="CommentReference">
    <w:name w:val="annotation reference"/>
    <w:basedOn w:val="DefaultParagraphFont"/>
    <w:uiPriority w:val="99"/>
    <w:semiHidden/>
    <w:unhideWhenUsed/>
    <w:rsid w:val="00507D85"/>
    <w:rPr>
      <w:sz w:val="16"/>
      <w:szCs w:val="16"/>
    </w:rPr>
  </w:style>
  <w:style w:type="paragraph" w:styleId="CommentText">
    <w:name w:val="annotation text"/>
    <w:basedOn w:val="Normal"/>
    <w:link w:val="CommentTextChar"/>
    <w:uiPriority w:val="99"/>
    <w:unhideWhenUsed/>
    <w:rsid w:val="00507D85"/>
    <w:pPr>
      <w:spacing w:line="240" w:lineRule="auto"/>
    </w:pPr>
    <w:rPr>
      <w:sz w:val="20"/>
      <w:szCs w:val="20"/>
    </w:rPr>
  </w:style>
  <w:style w:type="character" w:customStyle="1" w:styleId="CommentTextChar">
    <w:name w:val="Comment Text Char"/>
    <w:basedOn w:val="DefaultParagraphFont"/>
    <w:link w:val="CommentText"/>
    <w:uiPriority w:val="99"/>
    <w:rsid w:val="00507D85"/>
    <w:rPr>
      <w:sz w:val="20"/>
      <w:szCs w:val="20"/>
    </w:rPr>
  </w:style>
  <w:style w:type="paragraph" w:styleId="CommentSubject">
    <w:name w:val="annotation subject"/>
    <w:basedOn w:val="CommentText"/>
    <w:next w:val="CommentText"/>
    <w:link w:val="CommentSubjectChar"/>
    <w:uiPriority w:val="99"/>
    <w:semiHidden/>
    <w:unhideWhenUsed/>
    <w:rsid w:val="00507D85"/>
    <w:rPr>
      <w:b/>
      <w:bCs/>
    </w:rPr>
  </w:style>
  <w:style w:type="character" w:customStyle="1" w:styleId="CommentSubjectChar">
    <w:name w:val="Comment Subject Char"/>
    <w:basedOn w:val="CommentTextChar"/>
    <w:link w:val="CommentSubject"/>
    <w:uiPriority w:val="99"/>
    <w:semiHidden/>
    <w:rsid w:val="00507D85"/>
    <w:rPr>
      <w:b/>
      <w:bCs/>
      <w:sz w:val="20"/>
      <w:szCs w:val="20"/>
    </w:rPr>
  </w:style>
  <w:style w:type="paragraph" w:styleId="Revision">
    <w:name w:val="Revision"/>
    <w:hidden/>
    <w:uiPriority w:val="99"/>
    <w:semiHidden/>
    <w:rsid w:val="00507D8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info@uvlsrp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F24949-9309-42B9-B235-A66D73D60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2</Pages>
  <Words>635</Words>
  <Characters>362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han Butts</dc:creator>
  <cp:lastModifiedBy>Meghan Butts</cp:lastModifiedBy>
  <cp:revision>19</cp:revision>
  <dcterms:created xsi:type="dcterms:W3CDTF">2022-11-02T14:46:00Z</dcterms:created>
  <dcterms:modified xsi:type="dcterms:W3CDTF">2023-05-08T16:41:00Z</dcterms:modified>
</cp:coreProperties>
</file>